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9BE70" w14:textId="77777777" w:rsidR="00614144" w:rsidRPr="00DA6F53" w:rsidRDefault="00614144" w:rsidP="00C567B7">
      <w:pPr>
        <w:tabs>
          <w:tab w:val="left" w:pos="54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3BA00F" w14:textId="77777777" w:rsidR="00614144" w:rsidRPr="00DA6F53" w:rsidRDefault="00614144" w:rsidP="00C567B7">
      <w:pPr>
        <w:tabs>
          <w:tab w:val="left" w:pos="54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784354" w14:textId="77777777" w:rsidR="00614144" w:rsidRPr="00DA6F53" w:rsidRDefault="00614144" w:rsidP="00C567B7">
      <w:pPr>
        <w:tabs>
          <w:tab w:val="left" w:pos="54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BBCC3B" w14:textId="77777777" w:rsidR="00614144" w:rsidRPr="00DA6F53" w:rsidRDefault="00614144" w:rsidP="00C567B7">
      <w:pPr>
        <w:pStyle w:val="BodyText"/>
        <w:tabs>
          <w:tab w:val="left" w:pos="540"/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</w:p>
    <w:p w14:paraId="39756AF3" w14:textId="073C71D1" w:rsidR="00F46873" w:rsidRPr="00DA6F53" w:rsidRDefault="00A502F4" w:rsidP="00C567B7">
      <w:pPr>
        <w:tabs>
          <w:tab w:val="left" w:pos="540"/>
        </w:tabs>
        <w:spacing w:line="480" w:lineRule="auto"/>
        <w:jc w:val="center"/>
        <w:rPr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hecklist: Digital Plans</w:t>
      </w:r>
    </w:p>
    <w:p w14:paraId="21382539" w14:textId="77777777" w:rsidR="00614144" w:rsidRPr="00DA6F53" w:rsidRDefault="00614144" w:rsidP="00C567B7">
      <w:pPr>
        <w:pStyle w:val="BodyText"/>
        <w:tabs>
          <w:tab w:val="left" w:pos="540"/>
        </w:tabs>
        <w:spacing w:line="480" w:lineRule="auto"/>
        <w:ind w:right="30"/>
        <w:jc w:val="center"/>
        <w:rPr>
          <w:sz w:val="24"/>
          <w:szCs w:val="24"/>
        </w:rPr>
      </w:pPr>
    </w:p>
    <w:p w14:paraId="01F8ACA4" w14:textId="662B635C" w:rsidR="00614144" w:rsidRPr="00DA6F53" w:rsidRDefault="00000000" w:rsidP="00C567B7">
      <w:pPr>
        <w:pStyle w:val="BodyText"/>
        <w:tabs>
          <w:tab w:val="left" w:pos="540"/>
        </w:tabs>
        <w:spacing w:line="480" w:lineRule="auto"/>
        <w:ind w:right="30"/>
        <w:jc w:val="center"/>
        <w:rPr>
          <w:sz w:val="24"/>
          <w:szCs w:val="24"/>
        </w:rPr>
      </w:pPr>
      <w:r w:rsidRPr="00DA6F53">
        <w:rPr>
          <w:sz w:val="24"/>
          <w:szCs w:val="24"/>
        </w:rPr>
        <w:t>Nadine K. Thola</w:t>
      </w:r>
    </w:p>
    <w:p w14:paraId="3C03B425" w14:textId="77777777" w:rsidR="00614144" w:rsidRPr="00DA6F53" w:rsidRDefault="00000000" w:rsidP="00C567B7">
      <w:pPr>
        <w:pStyle w:val="BodyText"/>
        <w:tabs>
          <w:tab w:val="left" w:pos="540"/>
        </w:tabs>
        <w:spacing w:line="480" w:lineRule="auto"/>
        <w:ind w:right="30"/>
        <w:jc w:val="center"/>
        <w:rPr>
          <w:sz w:val="24"/>
          <w:szCs w:val="24"/>
        </w:rPr>
      </w:pPr>
      <w:r w:rsidRPr="00DA6F53">
        <w:rPr>
          <w:sz w:val="24"/>
          <w:szCs w:val="24"/>
          <w:bdr w:val="none" w:sz="0" w:space="0" w:color="auto" w:frame="1"/>
        </w:rPr>
        <w:t xml:space="preserve">School of Education, </w:t>
      </w:r>
      <w:r w:rsidRPr="00DA6F53">
        <w:rPr>
          <w:sz w:val="24"/>
          <w:szCs w:val="24"/>
        </w:rPr>
        <w:t>Liberty University</w:t>
      </w:r>
    </w:p>
    <w:p w14:paraId="7522BB7E" w14:textId="77777777" w:rsidR="00614144" w:rsidRPr="00DA6F53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7FCFA0" w14:textId="77777777" w:rsidR="00614144" w:rsidRPr="00DA6F53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24D1AE5" w14:textId="77777777" w:rsidR="00614144" w:rsidRPr="00DA6F53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30DA100" w14:textId="77777777" w:rsidR="00614144" w:rsidRPr="00DA6F53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CE666B9" w14:textId="77777777" w:rsidR="00614144" w:rsidRPr="00DA6F53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FFAC6F" w14:textId="77777777" w:rsidR="00614144" w:rsidRPr="00DA6F53" w:rsidRDefault="00614144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870773" w14:textId="77777777" w:rsidR="00614144" w:rsidRPr="00DA6F53" w:rsidRDefault="00000000" w:rsidP="00C567B7">
      <w:pPr>
        <w:tabs>
          <w:tab w:val="left" w:pos="540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A6F53">
        <w:rPr>
          <w:rFonts w:ascii="Times New Roman" w:hAnsi="Times New Roman" w:cs="Times New Roman"/>
          <w:b/>
          <w:bCs/>
          <w:sz w:val="24"/>
          <w:szCs w:val="24"/>
        </w:rPr>
        <w:t>Author Note</w:t>
      </w:r>
    </w:p>
    <w:p w14:paraId="3B359A8C" w14:textId="493CD638" w:rsidR="00614144" w:rsidRPr="00DA6F53" w:rsidRDefault="00000000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A6F53">
        <w:rPr>
          <w:rFonts w:ascii="Times New Roman" w:hAnsi="Times New Roman" w:cs="Times New Roman"/>
          <w:sz w:val="24"/>
          <w:szCs w:val="24"/>
        </w:rPr>
        <w:t>Nadine K. Thola</w:t>
      </w:r>
    </w:p>
    <w:p w14:paraId="1276C98C" w14:textId="3DF30267" w:rsidR="00614144" w:rsidRPr="00DA6F53" w:rsidRDefault="00000000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A6F53">
        <w:rPr>
          <w:rFonts w:ascii="Times New Roman" w:hAnsi="Times New Roman" w:cs="Times New Roman"/>
          <w:sz w:val="24"/>
          <w:szCs w:val="24"/>
        </w:rPr>
        <w:t xml:space="preserve">I have no known conflict of interest to disclose. </w:t>
      </w:r>
    </w:p>
    <w:p w14:paraId="789BA1C0" w14:textId="77777777" w:rsidR="00954DA5" w:rsidRPr="00DA6F53" w:rsidRDefault="00000000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A6F53">
        <w:rPr>
          <w:rFonts w:ascii="Times New Roman" w:hAnsi="Times New Roman" w:cs="Times New Roman"/>
          <w:sz w:val="24"/>
          <w:szCs w:val="24"/>
        </w:rPr>
        <w:t>Correspondence concerning this article should be addressed to Nadine K. Thola</w:t>
      </w:r>
    </w:p>
    <w:p w14:paraId="22C96E44" w14:textId="526A36A0" w:rsidR="00614144" w:rsidRPr="00DA6F53" w:rsidRDefault="00000000" w:rsidP="00C567B7">
      <w:pPr>
        <w:tabs>
          <w:tab w:val="left" w:pos="5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A6F53">
        <w:rPr>
          <w:rFonts w:ascii="Times New Roman" w:hAnsi="Times New Roman" w:cs="Times New Roman"/>
          <w:sz w:val="24"/>
          <w:szCs w:val="24"/>
        </w:rPr>
        <w:t>Email:</w:t>
      </w:r>
      <w:r w:rsidR="00954DA5" w:rsidRPr="00DA6F53">
        <w:rPr>
          <w:rFonts w:ascii="Times New Roman" w:hAnsi="Times New Roman" w:cs="Times New Roman"/>
          <w:sz w:val="24"/>
          <w:szCs w:val="24"/>
        </w:rPr>
        <w:t xml:space="preserve"> nthola@liberty.edu</w:t>
      </w:r>
      <w:r w:rsidRPr="00DA6F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A88025" w14:textId="77777777" w:rsidR="00C376DE" w:rsidRPr="00DA6F53" w:rsidRDefault="00C376DE" w:rsidP="00C567B7">
      <w:pPr>
        <w:tabs>
          <w:tab w:val="left" w:pos="540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48C74F" w14:textId="77777777" w:rsidR="00C376DE" w:rsidRPr="00DA6F53" w:rsidRDefault="00C376DE" w:rsidP="00C567B7">
      <w:pPr>
        <w:tabs>
          <w:tab w:val="left" w:pos="540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6F489C" w14:textId="34E70C8F" w:rsidR="00850E29" w:rsidRPr="00850E29" w:rsidRDefault="00000000" w:rsidP="00A502F4">
      <w:pPr>
        <w:tabs>
          <w:tab w:val="left" w:pos="540"/>
        </w:tabs>
        <w:spacing w:line="480" w:lineRule="auto"/>
        <w:jc w:val="center"/>
        <w:rPr>
          <w:rFonts w:ascii="Times New Roman" w:eastAsia="Times New Roman" w:hAnsi="Times New Roman" w:cs="Times New Roman"/>
          <w:color w:val="00A3BB"/>
          <w:kern w:val="36"/>
          <w:sz w:val="24"/>
          <w:szCs w:val="24"/>
        </w:rPr>
      </w:pPr>
      <w:r w:rsidRPr="00DA6F53">
        <w:rPr>
          <w:rFonts w:ascii="Times New Roman" w:hAnsi="Times New Roman" w:cs="Times New Roman"/>
          <w:sz w:val="24"/>
          <w:szCs w:val="24"/>
        </w:rPr>
        <w:br w:type="page"/>
      </w:r>
    </w:p>
    <w:p w14:paraId="0BB428FA" w14:textId="09CD742E" w:rsidR="0096209E" w:rsidRDefault="0096209E" w:rsidP="0096209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</w:pPr>
      <w:r w:rsidRPr="0096209E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lastRenderedPageBreak/>
        <w:t>Checklist: Digital Data</w:t>
      </w:r>
    </w:p>
    <w:p w14:paraId="29EEC9C0" w14:textId="77777777" w:rsidR="0096209E" w:rsidRPr="0096209E" w:rsidRDefault="0096209E" w:rsidP="0096209E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1994BEF7" w14:textId="77777777" w:rsidR="0096209E" w:rsidRPr="0096209E" w:rsidRDefault="0096209E" w:rsidP="0096209E">
      <w:pPr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96209E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ow can a teacher use their school’s educational website like </w:t>
      </w:r>
      <w:proofErr w:type="spellStart"/>
      <w:r w:rsidRPr="0096209E">
        <w:rPr>
          <w:rFonts w:ascii="Times New Roman" w:eastAsia="Times New Roman" w:hAnsi="Times New Roman" w:cs="Times New Roman"/>
          <w:color w:val="0E101A"/>
          <w:sz w:val="24"/>
          <w:szCs w:val="24"/>
        </w:rPr>
        <w:t>SeeSaw</w:t>
      </w:r>
      <w:proofErr w:type="spellEnd"/>
      <w:r w:rsidRPr="0096209E">
        <w:rPr>
          <w:rFonts w:ascii="Times New Roman" w:eastAsia="Times New Roman" w:hAnsi="Times New Roman" w:cs="Times New Roman"/>
          <w:color w:val="0E101A"/>
          <w:sz w:val="24"/>
          <w:szCs w:val="24"/>
        </w:rPr>
        <w:t>, Google Classroom, or Home School Life to its potential?</w:t>
      </w:r>
    </w:p>
    <w:p w14:paraId="7A6EC06A" w14:textId="77777777" w:rsidR="0096209E" w:rsidRPr="0096209E" w:rsidRDefault="0096209E" w:rsidP="0096209E">
      <w:pPr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96209E">
        <w:rPr>
          <w:rFonts w:ascii="Times New Roman" w:eastAsia="Times New Roman" w:hAnsi="Times New Roman" w:cs="Times New Roman"/>
          <w:color w:val="0E101A"/>
          <w:sz w:val="24"/>
          <w:szCs w:val="24"/>
        </w:rPr>
        <w:t>What educational games or personal interest research can be used to supplement homework?</w:t>
      </w:r>
    </w:p>
    <w:p w14:paraId="05D8AA65" w14:textId="77777777" w:rsidR="0096209E" w:rsidRPr="0096209E" w:rsidRDefault="0096209E" w:rsidP="0096209E">
      <w:pPr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96209E">
        <w:rPr>
          <w:rFonts w:ascii="Times New Roman" w:eastAsia="Times New Roman" w:hAnsi="Times New Roman" w:cs="Times New Roman"/>
          <w:color w:val="0E101A"/>
          <w:sz w:val="24"/>
          <w:szCs w:val="24"/>
        </w:rPr>
        <w:t>Besides creating a project, what questions could be added to teacher-made videos for student thinking and pushing them beyond the basic techniques?</w:t>
      </w:r>
    </w:p>
    <w:p w14:paraId="640D9492" w14:textId="77777777" w:rsidR="0096209E" w:rsidRPr="0096209E" w:rsidRDefault="0096209E" w:rsidP="0096209E">
      <w:pPr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96209E">
        <w:rPr>
          <w:rFonts w:ascii="Times New Roman" w:eastAsia="Times New Roman" w:hAnsi="Times New Roman" w:cs="Times New Roman"/>
          <w:color w:val="0E101A"/>
          <w:sz w:val="24"/>
          <w:szCs w:val="24"/>
        </w:rPr>
        <w:t>Are there incentives for good behavior, cooperation, and responsibility acknowledgment?</w:t>
      </w:r>
    </w:p>
    <w:p w14:paraId="7809817F" w14:textId="77777777" w:rsidR="0096209E" w:rsidRPr="0096209E" w:rsidRDefault="0096209E" w:rsidP="0096209E">
      <w:pPr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96209E">
        <w:rPr>
          <w:rFonts w:ascii="Times New Roman" w:eastAsia="Times New Roman" w:hAnsi="Times New Roman" w:cs="Times New Roman"/>
          <w:color w:val="0E101A"/>
          <w:sz w:val="24"/>
          <w:szCs w:val="24"/>
        </w:rPr>
        <w:t>When using Zoom, is everyone participating recognized or introduced if new members sign in?</w:t>
      </w:r>
    </w:p>
    <w:p w14:paraId="30FA565F" w14:textId="01DCB90F" w:rsidR="00CF52F9" w:rsidRPr="00CF52F9" w:rsidRDefault="00CF52F9" w:rsidP="0096209E">
      <w:pPr>
        <w:tabs>
          <w:tab w:val="left" w:pos="540"/>
        </w:tabs>
        <w:spacing w:line="480" w:lineRule="auto"/>
        <w:ind w:hanging="540"/>
        <w:jc w:val="center"/>
        <w:rPr>
          <w:rFonts w:ascii="Times New Roman" w:eastAsia="Batang" w:hAnsi="Times New Roman" w:cs="Times New Roman"/>
          <w:sz w:val="24"/>
          <w:szCs w:val="24"/>
        </w:rPr>
      </w:pPr>
    </w:p>
    <w:sectPr w:rsidR="00CF52F9" w:rsidRPr="00CF52F9" w:rsidSect="00C376DE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42A0D" w14:textId="77777777" w:rsidR="00E64174" w:rsidRDefault="00E64174">
      <w:pPr>
        <w:spacing w:after="0" w:line="240" w:lineRule="auto"/>
      </w:pPr>
      <w:r>
        <w:separator/>
      </w:r>
    </w:p>
  </w:endnote>
  <w:endnote w:type="continuationSeparator" w:id="0">
    <w:p w14:paraId="1CB3AFB8" w14:textId="77777777" w:rsidR="00E64174" w:rsidRDefault="00E64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191A2" w14:textId="77777777" w:rsidR="00E64174" w:rsidRDefault="00E64174">
      <w:pPr>
        <w:spacing w:after="0" w:line="240" w:lineRule="auto"/>
      </w:pPr>
      <w:r>
        <w:separator/>
      </w:r>
    </w:p>
  </w:footnote>
  <w:footnote w:type="continuationSeparator" w:id="0">
    <w:p w14:paraId="38D2641D" w14:textId="77777777" w:rsidR="00E64174" w:rsidRDefault="00E641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89965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753E8F" w14:textId="77777777" w:rsidR="009641AC" w:rsidRDefault="00000000" w:rsidP="009641AC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SELF-ASSESSMENT IN TECHNOLOGY</w:t>
        </w:r>
      </w:p>
      <w:p w14:paraId="1CB95880" w14:textId="79EDCE03" w:rsidR="00840DAF" w:rsidRDefault="00000000">
        <w:pPr>
          <w:pStyle w:val="Header"/>
          <w:jc w:val="righ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FBEDA1" w14:textId="0F1110AC" w:rsidR="00C376DE" w:rsidRPr="00C376DE" w:rsidRDefault="00C376DE">
    <w:pPr>
      <w:pStyle w:val="Header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6A053" w14:textId="7CB6CAB8" w:rsidR="00C376DE" w:rsidRPr="00C376DE" w:rsidRDefault="00000000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 </w:t>
    </w:r>
    <w:r w:rsidR="00A502F4">
      <w:rPr>
        <w:rFonts w:ascii="Times New Roman" w:hAnsi="Times New Roman" w:cs="Times New Roman"/>
        <w:sz w:val="24"/>
        <w:szCs w:val="24"/>
      </w:rPr>
      <w:t>CHECKLIST: DIGITAL PLANS</w:t>
    </w:r>
    <w:r w:rsidR="00805D4B">
      <w:rPr>
        <w:rFonts w:ascii="Times New Roman" w:hAnsi="Times New Roman" w:cs="Times New Roman"/>
        <w:sz w:val="24"/>
        <w:szCs w:val="24"/>
      </w:rPr>
      <w:t xml:space="preserve"> </w:t>
    </w:r>
    <w:r w:rsidR="000B125A">
      <w:rPr>
        <w:rFonts w:ascii="Times New Roman" w:hAnsi="Times New Roman" w:cs="Times New Roman"/>
        <w:sz w:val="24"/>
        <w:szCs w:val="24"/>
      </w:rPr>
      <w:tab/>
    </w:r>
    <w:r w:rsidR="000B125A">
      <w:rPr>
        <w:rFonts w:ascii="Times New Roman" w:hAnsi="Times New Roman" w:cs="Times New Roman"/>
        <w:sz w:val="24"/>
        <w:szCs w:val="24"/>
      </w:rPr>
      <w:tab/>
    </w:r>
    <w:r w:rsidR="0072503D">
      <w:rPr>
        <w:rFonts w:ascii="Times New Roman" w:hAnsi="Times New Roman" w:cs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9EAA2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F1771E"/>
    <w:multiLevelType w:val="hybridMultilevel"/>
    <w:tmpl w:val="07361E32"/>
    <w:lvl w:ilvl="0" w:tplc="0409000F">
      <w:start w:val="1"/>
      <w:numFmt w:val="decimal"/>
      <w:lvlText w:val="%1."/>
      <w:lvlJc w:val="left"/>
      <w:pPr>
        <w:ind w:left="180" w:hanging="360"/>
      </w:p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605A38E2"/>
    <w:multiLevelType w:val="multilevel"/>
    <w:tmpl w:val="DEECC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45539630">
    <w:abstractNumId w:val="0"/>
  </w:num>
  <w:num w:numId="2" w16cid:durableId="1427773491">
    <w:abstractNumId w:val="1"/>
  </w:num>
  <w:num w:numId="3" w16cid:durableId="8617493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SwNDMwMDMwNzFW0lEKTi0uzszPAykwNKoFANCkGu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w5ptztxdaxppheavvlpw2ddeswfzrsd5599&quot;&gt;nadine liberty&lt;record-ids&gt;&lt;item&gt;318&lt;/item&gt;&lt;item&gt;374&lt;/item&gt;&lt;item&gt;377&lt;/item&gt;&lt;item&gt;378&lt;/item&gt;&lt;item&gt;379&lt;/item&gt;&lt;item&gt;380&lt;/item&gt;&lt;item&gt;381&lt;/item&gt;&lt;/record-ids&gt;&lt;/item&gt;&lt;/Libraries&gt;"/>
  </w:docVars>
  <w:rsids>
    <w:rsidRoot w:val="00C376DE"/>
    <w:rsid w:val="00004E21"/>
    <w:rsid w:val="00015AFB"/>
    <w:rsid w:val="00030B6C"/>
    <w:rsid w:val="000313B3"/>
    <w:rsid w:val="00053744"/>
    <w:rsid w:val="00097205"/>
    <w:rsid w:val="000A26D0"/>
    <w:rsid w:val="000B125A"/>
    <w:rsid w:val="000F7BDC"/>
    <w:rsid w:val="001006DA"/>
    <w:rsid w:val="00100C2C"/>
    <w:rsid w:val="001048D8"/>
    <w:rsid w:val="00130DB3"/>
    <w:rsid w:val="00183795"/>
    <w:rsid w:val="001B654B"/>
    <w:rsid w:val="001B6CB2"/>
    <w:rsid w:val="001C0D6E"/>
    <w:rsid w:val="001C1740"/>
    <w:rsid w:val="001C2FEE"/>
    <w:rsid w:val="001E0EA4"/>
    <w:rsid w:val="001E4060"/>
    <w:rsid w:val="002439FB"/>
    <w:rsid w:val="002777F0"/>
    <w:rsid w:val="002913F2"/>
    <w:rsid w:val="00295DF0"/>
    <w:rsid w:val="002A5C13"/>
    <w:rsid w:val="002B386E"/>
    <w:rsid w:val="002D3FD7"/>
    <w:rsid w:val="002D7348"/>
    <w:rsid w:val="002D7984"/>
    <w:rsid w:val="002E74B1"/>
    <w:rsid w:val="002E74F6"/>
    <w:rsid w:val="00301C4F"/>
    <w:rsid w:val="0036357E"/>
    <w:rsid w:val="003653EE"/>
    <w:rsid w:val="00372E20"/>
    <w:rsid w:val="00380BD5"/>
    <w:rsid w:val="00384EC1"/>
    <w:rsid w:val="003A4031"/>
    <w:rsid w:val="003A6E46"/>
    <w:rsid w:val="003A782D"/>
    <w:rsid w:val="003B61D6"/>
    <w:rsid w:val="003D3596"/>
    <w:rsid w:val="004107E7"/>
    <w:rsid w:val="00420E9B"/>
    <w:rsid w:val="00431498"/>
    <w:rsid w:val="00467019"/>
    <w:rsid w:val="00493C0B"/>
    <w:rsid w:val="004B5A9D"/>
    <w:rsid w:val="004E28E4"/>
    <w:rsid w:val="004F3538"/>
    <w:rsid w:val="00500463"/>
    <w:rsid w:val="00524F9A"/>
    <w:rsid w:val="00532C24"/>
    <w:rsid w:val="005514EE"/>
    <w:rsid w:val="00593903"/>
    <w:rsid w:val="005A7950"/>
    <w:rsid w:val="005B2FC0"/>
    <w:rsid w:val="005C2A1A"/>
    <w:rsid w:val="005D079B"/>
    <w:rsid w:val="005E74A4"/>
    <w:rsid w:val="005E79E7"/>
    <w:rsid w:val="005F6EA4"/>
    <w:rsid w:val="00611F5E"/>
    <w:rsid w:val="00614144"/>
    <w:rsid w:val="0061495D"/>
    <w:rsid w:val="006263ED"/>
    <w:rsid w:val="0065718B"/>
    <w:rsid w:val="00667661"/>
    <w:rsid w:val="00675629"/>
    <w:rsid w:val="00685920"/>
    <w:rsid w:val="006C1382"/>
    <w:rsid w:val="006E2616"/>
    <w:rsid w:val="006F3F32"/>
    <w:rsid w:val="00700550"/>
    <w:rsid w:val="0070621D"/>
    <w:rsid w:val="0072503D"/>
    <w:rsid w:val="007410C7"/>
    <w:rsid w:val="00747AF6"/>
    <w:rsid w:val="007579AD"/>
    <w:rsid w:val="00782C98"/>
    <w:rsid w:val="007924C0"/>
    <w:rsid w:val="007D6AF9"/>
    <w:rsid w:val="007E0B08"/>
    <w:rsid w:val="00805D4B"/>
    <w:rsid w:val="00807F6F"/>
    <w:rsid w:val="00840DAF"/>
    <w:rsid w:val="008464BA"/>
    <w:rsid w:val="00850E29"/>
    <w:rsid w:val="00856437"/>
    <w:rsid w:val="008673B6"/>
    <w:rsid w:val="00891B80"/>
    <w:rsid w:val="008A769C"/>
    <w:rsid w:val="008D2EC3"/>
    <w:rsid w:val="00907049"/>
    <w:rsid w:val="00925F7A"/>
    <w:rsid w:val="00926C7A"/>
    <w:rsid w:val="0095110A"/>
    <w:rsid w:val="00954DA5"/>
    <w:rsid w:val="00961279"/>
    <w:rsid w:val="0096209E"/>
    <w:rsid w:val="009641AC"/>
    <w:rsid w:val="00967EB8"/>
    <w:rsid w:val="00970392"/>
    <w:rsid w:val="009B41CC"/>
    <w:rsid w:val="009B6746"/>
    <w:rsid w:val="009F39C8"/>
    <w:rsid w:val="009F4333"/>
    <w:rsid w:val="00A03081"/>
    <w:rsid w:val="00A031D7"/>
    <w:rsid w:val="00A20E77"/>
    <w:rsid w:val="00A27C2C"/>
    <w:rsid w:val="00A43FEC"/>
    <w:rsid w:val="00A502F4"/>
    <w:rsid w:val="00A60A77"/>
    <w:rsid w:val="00A6481C"/>
    <w:rsid w:val="00A65674"/>
    <w:rsid w:val="00A75C64"/>
    <w:rsid w:val="00AC3ADB"/>
    <w:rsid w:val="00AE044B"/>
    <w:rsid w:val="00AE2742"/>
    <w:rsid w:val="00AE4094"/>
    <w:rsid w:val="00AE7CDE"/>
    <w:rsid w:val="00AF5B45"/>
    <w:rsid w:val="00B00FE6"/>
    <w:rsid w:val="00B3404A"/>
    <w:rsid w:val="00B36784"/>
    <w:rsid w:val="00B45DFD"/>
    <w:rsid w:val="00B673BC"/>
    <w:rsid w:val="00B755B5"/>
    <w:rsid w:val="00BC4BC6"/>
    <w:rsid w:val="00BC7726"/>
    <w:rsid w:val="00BF3A9C"/>
    <w:rsid w:val="00C0040D"/>
    <w:rsid w:val="00C00AF7"/>
    <w:rsid w:val="00C25272"/>
    <w:rsid w:val="00C37226"/>
    <w:rsid w:val="00C376DE"/>
    <w:rsid w:val="00C567B7"/>
    <w:rsid w:val="00C73EB1"/>
    <w:rsid w:val="00C91A77"/>
    <w:rsid w:val="00CA5A29"/>
    <w:rsid w:val="00CE2DAA"/>
    <w:rsid w:val="00CF034D"/>
    <w:rsid w:val="00CF52F9"/>
    <w:rsid w:val="00D2749B"/>
    <w:rsid w:val="00D372D0"/>
    <w:rsid w:val="00D41F0D"/>
    <w:rsid w:val="00D47B89"/>
    <w:rsid w:val="00D701AC"/>
    <w:rsid w:val="00D806CC"/>
    <w:rsid w:val="00D94481"/>
    <w:rsid w:val="00DA6994"/>
    <w:rsid w:val="00DA6F53"/>
    <w:rsid w:val="00DA6FBA"/>
    <w:rsid w:val="00DB1AC8"/>
    <w:rsid w:val="00DC6748"/>
    <w:rsid w:val="00DD111A"/>
    <w:rsid w:val="00DE4CB4"/>
    <w:rsid w:val="00E10A88"/>
    <w:rsid w:val="00E316A5"/>
    <w:rsid w:val="00E416AD"/>
    <w:rsid w:val="00E50905"/>
    <w:rsid w:val="00E54B20"/>
    <w:rsid w:val="00E64174"/>
    <w:rsid w:val="00E73423"/>
    <w:rsid w:val="00E76B81"/>
    <w:rsid w:val="00E90AB6"/>
    <w:rsid w:val="00EC4EA5"/>
    <w:rsid w:val="00EE181C"/>
    <w:rsid w:val="00F0112C"/>
    <w:rsid w:val="00F160DC"/>
    <w:rsid w:val="00F31733"/>
    <w:rsid w:val="00F322E4"/>
    <w:rsid w:val="00F323F3"/>
    <w:rsid w:val="00F34190"/>
    <w:rsid w:val="00F46873"/>
    <w:rsid w:val="00F75622"/>
    <w:rsid w:val="00F75C06"/>
    <w:rsid w:val="00FA52AB"/>
    <w:rsid w:val="00FB46D5"/>
    <w:rsid w:val="00FB555A"/>
    <w:rsid w:val="00FD6AAD"/>
    <w:rsid w:val="00FD74DA"/>
    <w:rsid w:val="00FF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C247F"/>
  <w15:chartTrackingRefBased/>
  <w15:docId w15:val="{DAD76A3A-2D14-4880-9F40-15C5AB6FB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D4B"/>
  </w:style>
  <w:style w:type="paragraph" w:styleId="Heading1">
    <w:name w:val="heading 1"/>
    <w:basedOn w:val="Normal"/>
    <w:link w:val="Heading1Char"/>
    <w:uiPriority w:val="9"/>
    <w:qFormat/>
    <w:rsid w:val="00850E2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6DE"/>
  </w:style>
  <w:style w:type="paragraph" w:styleId="Footer">
    <w:name w:val="footer"/>
    <w:basedOn w:val="Normal"/>
    <w:link w:val="FooterChar"/>
    <w:uiPriority w:val="99"/>
    <w:unhideWhenUsed/>
    <w:rsid w:val="00C37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6DE"/>
  </w:style>
  <w:style w:type="character" w:styleId="Hyperlink">
    <w:name w:val="Hyperlink"/>
    <w:basedOn w:val="DefaultParagraphFont"/>
    <w:uiPriority w:val="99"/>
    <w:unhideWhenUsed/>
    <w:rsid w:val="00F75622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61414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614144"/>
    <w:rPr>
      <w:rFonts w:ascii="Times New Roman" w:eastAsia="Times New Roman" w:hAnsi="Times New Roman" w:cs="Times New Roman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1C1740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6784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B36784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36784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36784"/>
    <w:pPr>
      <w:spacing w:line="240" w:lineRule="auto"/>
      <w:jc w:val="center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36784"/>
    <w:rPr>
      <w:rFonts w:ascii="Calibri" w:hAnsi="Calibri" w:cs="Calibri"/>
      <w:noProof/>
    </w:rPr>
  </w:style>
  <w:style w:type="paragraph" w:styleId="ListBullet">
    <w:name w:val="List Bullet"/>
    <w:basedOn w:val="Normal"/>
    <w:uiPriority w:val="99"/>
    <w:unhideWhenUsed/>
    <w:rsid w:val="00FB555A"/>
    <w:pPr>
      <w:numPr>
        <w:numId w:val="1"/>
      </w:numPr>
      <w:contextualSpacing/>
    </w:pPr>
  </w:style>
  <w:style w:type="character" w:styleId="UnresolvedMention">
    <w:name w:val="Unresolved Mention"/>
    <w:basedOn w:val="DefaultParagraphFont"/>
    <w:uiPriority w:val="99"/>
    <w:rsid w:val="00DA6F53"/>
    <w:rPr>
      <w:color w:val="605E5C"/>
      <w:shd w:val="clear" w:color="auto" w:fill="E1DFDD"/>
    </w:rPr>
  </w:style>
  <w:style w:type="character" w:customStyle="1" w:styleId="woj">
    <w:name w:val="woj"/>
    <w:basedOn w:val="DefaultParagraphFont"/>
    <w:rsid w:val="00053744"/>
  </w:style>
  <w:style w:type="character" w:customStyle="1" w:styleId="Heading1Char">
    <w:name w:val="Heading 1 Char"/>
    <w:basedOn w:val="DefaultParagraphFont"/>
    <w:link w:val="Heading1"/>
    <w:uiPriority w:val="9"/>
    <w:rsid w:val="00850E2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CF52F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620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20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2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AE964-C8CA-41BD-863D-6EEFFAE05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des, Megan L (School of Education)</dc:creator>
  <cp:lastModifiedBy>Nadine Thola</cp:lastModifiedBy>
  <cp:revision>3</cp:revision>
  <cp:lastPrinted>2022-08-31T22:21:00Z</cp:lastPrinted>
  <dcterms:created xsi:type="dcterms:W3CDTF">2023-02-09T23:35:00Z</dcterms:created>
  <dcterms:modified xsi:type="dcterms:W3CDTF">2023-02-09T23:48:00Z</dcterms:modified>
</cp:coreProperties>
</file>